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imes New Roman" w:eastAsiaTheme="minorHAnsi" w:hAnsi="Times New Roman" w:cs="Times New Roman"/>
          <w:b/>
          <w:bCs/>
          <w:sz w:val="24"/>
          <w:szCs w:val="24"/>
          <w:lang w:val="en-IN"/>
        </w:rPr>
        <w:id w:val="175479422"/>
        <w:docPartObj>
          <w:docPartGallery w:val="Cover Pages"/>
          <w:docPartUnique/>
        </w:docPartObj>
      </w:sdtPr>
      <w:sdtEndPr>
        <w:rPr>
          <w:rFonts w:eastAsiaTheme="minorEastAsia"/>
          <w:b w:val="0"/>
          <w:bCs w:val="0"/>
          <w:lang w:val="en-US"/>
        </w:rPr>
      </w:sdtEndPr>
      <w:sdtContent>
        <w:tbl>
          <w:tblPr>
            <w:tblW w:w="5000" w:type="pct"/>
            <w:jc w:val="center"/>
            <w:tblLook w:val="04A0" w:firstRow="1" w:lastRow="0" w:firstColumn="1" w:lastColumn="0" w:noHBand="0" w:noVBand="1"/>
          </w:tblPr>
          <w:tblGrid>
            <w:gridCol w:w="9242"/>
          </w:tblGrid>
          <w:tr w:rsidR="00B724B5" w:rsidRPr="00272119">
            <w:trPr>
              <w:trHeight w:val="360"/>
              <w:jc w:val="center"/>
            </w:trPr>
            <w:tc>
              <w:tcPr>
                <w:tcW w:w="5000" w:type="pct"/>
                <w:vAlign w:val="center"/>
              </w:tcPr>
              <w:p w:rsidR="00B724B5" w:rsidRPr="00272119" w:rsidRDefault="00B724B5" w:rsidP="00272119">
                <w:pPr>
                  <w:pStyle w:val="NoSpacing"/>
                  <w:spacing w:line="480" w:lineRule="auto"/>
                  <w:jc w:val="center"/>
                  <w:rPr>
                    <w:rFonts w:ascii="Times New Roman" w:hAnsi="Times New Roman" w:cs="Times New Roman"/>
                    <w:sz w:val="24"/>
                    <w:szCs w:val="24"/>
                  </w:rPr>
                </w:pPr>
              </w:p>
            </w:tc>
          </w:tr>
        </w:tbl>
        <w:p w:rsidR="00B724B5" w:rsidRPr="00272119" w:rsidRDefault="00B724B5" w:rsidP="00272119">
          <w:pPr>
            <w:spacing w:line="480" w:lineRule="auto"/>
            <w:rPr>
              <w:rFonts w:ascii="Times New Roman" w:hAnsi="Times New Roman" w:cs="Times New Roman"/>
              <w:sz w:val="24"/>
              <w:szCs w:val="24"/>
            </w:rPr>
          </w:pPr>
        </w:p>
        <w:p w:rsidR="00B724B5" w:rsidRPr="00272119" w:rsidRDefault="00B724B5" w:rsidP="00272119">
          <w:pPr>
            <w:spacing w:line="480" w:lineRule="auto"/>
            <w:rPr>
              <w:rFonts w:ascii="Times New Roman" w:hAnsi="Times New Roman" w:cs="Times New Roman"/>
              <w:sz w:val="24"/>
              <w:szCs w:val="24"/>
            </w:rPr>
          </w:pPr>
        </w:p>
        <w:p w:rsidR="00E35AFE" w:rsidRPr="00272119" w:rsidRDefault="00DF2FDD" w:rsidP="00272119">
          <w:pPr>
            <w:spacing w:line="48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Empathetic Listening Scenario</w:t>
          </w:r>
        </w:p>
        <w:p w:rsidR="00A2702D" w:rsidRPr="00272119" w:rsidRDefault="00272119" w:rsidP="00272119">
          <w:pPr>
            <w:spacing w:line="480" w:lineRule="auto"/>
            <w:jc w:val="center"/>
            <w:rPr>
              <w:rFonts w:ascii="Times New Roman" w:hAnsi="Times New Roman" w:cs="Times New Roman"/>
              <w:sz w:val="24"/>
              <w:szCs w:val="24"/>
            </w:rPr>
          </w:pPr>
          <w:r w:rsidRPr="00272119">
            <w:rPr>
              <w:rFonts w:ascii="Times New Roman" w:hAnsi="Times New Roman" w:cs="Times New Roman"/>
              <w:sz w:val="24"/>
              <w:szCs w:val="24"/>
              <w:lang w:val="en-IN"/>
            </w:rPr>
            <w:t xml:space="preserve">Glynn </w:t>
          </w:r>
          <w:proofErr w:type="spellStart"/>
          <w:r w:rsidRPr="00272119">
            <w:rPr>
              <w:rFonts w:ascii="Times New Roman" w:hAnsi="Times New Roman" w:cs="Times New Roman"/>
              <w:sz w:val="24"/>
              <w:szCs w:val="24"/>
              <w:lang w:val="en-IN"/>
            </w:rPr>
            <w:t>Baltazar</w:t>
          </w:r>
          <w:proofErr w:type="spellEnd"/>
        </w:p>
        <w:p w:rsidR="00A2702D" w:rsidRPr="00272119" w:rsidRDefault="00272119" w:rsidP="00272119">
          <w:pPr>
            <w:spacing w:line="480" w:lineRule="auto"/>
            <w:jc w:val="center"/>
            <w:rPr>
              <w:rFonts w:ascii="Times New Roman" w:hAnsi="Times New Roman" w:cs="Times New Roman"/>
              <w:sz w:val="24"/>
              <w:szCs w:val="24"/>
            </w:rPr>
          </w:pPr>
          <w:r w:rsidRPr="00272119">
            <w:rPr>
              <w:rFonts w:ascii="Times New Roman" w:hAnsi="Times New Roman" w:cs="Times New Roman"/>
              <w:sz w:val="24"/>
              <w:szCs w:val="24"/>
              <w:lang w:val="en-IN"/>
            </w:rPr>
            <w:t>COM/295</w:t>
          </w:r>
        </w:p>
        <w:p w:rsidR="00A2702D" w:rsidRPr="00272119" w:rsidRDefault="00272119" w:rsidP="00272119">
          <w:pPr>
            <w:spacing w:line="480" w:lineRule="auto"/>
            <w:jc w:val="center"/>
            <w:rPr>
              <w:rFonts w:ascii="Times New Roman" w:hAnsi="Times New Roman" w:cs="Times New Roman"/>
              <w:sz w:val="24"/>
              <w:szCs w:val="24"/>
            </w:rPr>
          </w:pPr>
          <w:r w:rsidRPr="00272119">
            <w:rPr>
              <w:rFonts w:ascii="Times New Roman" w:hAnsi="Times New Roman" w:cs="Times New Roman"/>
              <w:sz w:val="24"/>
              <w:szCs w:val="24"/>
              <w:lang w:val="en-IN"/>
            </w:rPr>
            <w:t xml:space="preserve">Mr. Kai </w:t>
          </w:r>
          <w:proofErr w:type="spellStart"/>
          <w:r w:rsidRPr="00272119">
            <w:rPr>
              <w:rFonts w:ascii="Times New Roman" w:hAnsi="Times New Roman" w:cs="Times New Roman"/>
              <w:sz w:val="24"/>
              <w:szCs w:val="24"/>
              <w:lang w:val="en-IN"/>
            </w:rPr>
            <w:t>Hintze</w:t>
          </w:r>
          <w:proofErr w:type="spellEnd"/>
        </w:p>
        <w:p w:rsidR="00A2702D" w:rsidRPr="00272119" w:rsidRDefault="00272119" w:rsidP="00272119">
          <w:pPr>
            <w:spacing w:line="480" w:lineRule="auto"/>
            <w:jc w:val="center"/>
            <w:rPr>
              <w:rFonts w:ascii="Times New Roman" w:hAnsi="Times New Roman" w:cs="Times New Roman"/>
              <w:sz w:val="24"/>
              <w:szCs w:val="24"/>
            </w:rPr>
          </w:pPr>
          <w:r w:rsidRPr="00272119">
            <w:rPr>
              <w:rFonts w:ascii="Times New Roman" w:hAnsi="Times New Roman" w:cs="Times New Roman"/>
              <w:sz w:val="24"/>
              <w:szCs w:val="24"/>
              <w:lang w:val="en-IN"/>
            </w:rPr>
            <w:t>University of Phoenix</w:t>
          </w:r>
        </w:p>
        <w:p w:rsidR="00A2702D" w:rsidRPr="00272119" w:rsidRDefault="000D5667" w:rsidP="00272119">
          <w:pPr>
            <w:spacing w:line="480" w:lineRule="auto"/>
            <w:jc w:val="center"/>
            <w:rPr>
              <w:rFonts w:ascii="Times New Roman" w:hAnsi="Times New Roman" w:cs="Times New Roman"/>
              <w:sz w:val="24"/>
              <w:szCs w:val="24"/>
            </w:rPr>
          </w:pPr>
          <w:r>
            <w:rPr>
              <w:rFonts w:ascii="Times New Roman" w:hAnsi="Times New Roman" w:cs="Times New Roman"/>
              <w:sz w:val="24"/>
              <w:szCs w:val="24"/>
              <w:lang w:val="en-IN"/>
            </w:rPr>
            <w:t>May 1</w:t>
          </w:r>
          <w:r w:rsidR="00A2702D" w:rsidRPr="00272119">
            <w:rPr>
              <w:rFonts w:ascii="Times New Roman" w:hAnsi="Times New Roman" w:cs="Times New Roman"/>
              <w:sz w:val="24"/>
              <w:szCs w:val="24"/>
              <w:lang w:val="en-IN"/>
            </w:rPr>
            <w:t>, 2017</w:t>
          </w:r>
        </w:p>
        <w:p w:rsidR="00B724B5" w:rsidRPr="00272119" w:rsidRDefault="00B724B5" w:rsidP="00272119">
          <w:pPr>
            <w:spacing w:line="480" w:lineRule="auto"/>
            <w:rPr>
              <w:rFonts w:ascii="Times New Roman" w:hAnsi="Times New Roman" w:cs="Times New Roman"/>
              <w:sz w:val="24"/>
              <w:szCs w:val="24"/>
            </w:rPr>
          </w:pPr>
          <w:r w:rsidRPr="00272119">
            <w:rPr>
              <w:rFonts w:ascii="Times New Roman" w:hAnsi="Times New Roman" w:cs="Times New Roman"/>
              <w:sz w:val="24"/>
              <w:szCs w:val="24"/>
            </w:rPr>
            <w:br w:type="page"/>
          </w:r>
        </w:p>
      </w:sdtContent>
    </w:sdt>
    <w:p w:rsidR="00DF2FDD" w:rsidRPr="00DF2FDD" w:rsidRDefault="00DF2FDD" w:rsidP="00DF2FDD">
      <w:pPr>
        <w:spacing w:line="480" w:lineRule="auto"/>
        <w:ind w:firstLine="720"/>
        <w:rPr>
          <w:rFonts w:ascii="Times New Roman" w:hAnsi="Times New Roman" w:cs="Times New Roman"/>
          <w:sz w:val="24"/>
          <w:szCs w:val="24"/>
        </w:rPr>
      </w:pPr>
      <w:r w:rsidRPr="00DF2FDD">
        <w:rPr>
          <w:rFonts w:ascii="Times New Roman" w:hAnsi="Times New Roman" w:cs="Times New Roman"/>
          <w:sz w:val="24"/>
          <w:szCs w:val="24"/>
        </w:rPr>
        <w:lastRenderedPageBreak/>
        <w:t xml:space="preserve">As a teenager, we always tend not to make a smart decision and we also don’t think about the aftermath of our reaction to the current situation. We make decision and then that’s it for us. When I was living back in the Philippines I was 16 years of age my best friend called me and said “Glynn, I need to tell you something” In my mind “Here we go again JR will talk about Alex.” I already planned in my mind not to pay attention to him, but then he said to me, “I think Angela is cheating on me.” In that exact word he caught my attention. Looking back, I don’t think I extend my best empathetic ear. </w:t>
      </w:r>
    </w:p>
    <w:p w:rsidR="00DF2FDD" w:rsidRPr="00DF2FDD" w:rsidRDefault="00DF2FDD" w:rsidP="00DF2FDD">
      <w:pPr>
        <w:spacing w:line="480" w:lineRule="auto"/>
        <w:ind w:firstLine="720"/>
        <w:rPr>
          <w:rFonts w:ascii="Times New Roman" w:hAnsi="Times New Roman" w:cs="Times New Roman"/>
          <w:sz w:val="24"/>
          <w:szCs w:val="24"/>
        </w:rPr>
      </w:pPr>
      <w:r w:rsidRPr="00DF2FDD">
        <w:rPr>
          <w:rFonts w:ascii="Times New Roman" w:hAnsi="Times New Roman" w:cs="Times New Roman"/>
          <w:sz w:val="24"/>
          <w:szCs w:val="24"/>
        </w:rPr>
        <w:t>Quickly after</w:t>
      </w:r>
      <w:r w:rsidRPr="00DF2FDD">
        <w:rPr>
          <w:rFonts w:ascii="Times New Roman" w:hAnsi="Times New Roman" w:cs="Times New Roman"/>
          <w:sz w:val="24"/>
          <w:szCs w:val="24"/>
        </w:rPr>
        <w:t xml:space="preserve"> that</w:t>
      </w:r>
      <w:r w:rsidRPr="00DF2FDD">
        <w:rPr>
          <w:rFonts w:ascii="Times New Roman" w:hAnsi="Times New Roman" w:cs="Times New Roman"/>
          <w:sz w:val="24"/>
          <w:szCs w:val="24"/>
        </w:rPr>
        <w:t xml:space="preserve"> I said, “No way! Why are you thinking like that?” and then he start explaining to me that, him and Angela are not spending much time together as like before, not responding to his calls lately or even a text message in the past weeks. Every time he will suggest </w:t>
      </w:r>
      <w:r w:rsidRPr="00DF2FDD">
        <w:rPr>
          <w:rFonts w:ascii="Times New Roman" w:hAnsi="Times New Roman" w:cs="Times New Roman"/>
          <w:sz w:val="24"/>
          <w:szCs w:val="24"/>
        </w:rPr>
        <w:t>meeting</w:t>
      </w:r>
      <w:r w:rsidRPr="00DF2FDD">
        <w:rPr>
          <w:rFonts w:ascii="Times New Roman" w:hAnsi="Times New Roman" w:cs="Times New Roman"/>
          <w:sz w:val="24"/>
          <w:szCs w:val="24"/>
        </w:rPr>
        <w:t xml:space="preserve"> up with her during the week she will come up with her “excuses.” He felt like that their long relationship is becoming blur and he was concerned what currently the status of their relationship. I completely disregard his pain in the current situation and putting more irrelevant speculations to his mind. While I hadn’t know how Angela had made it to the club, I didn’t recognize that I was making the situation more worse by telling JR that I saw Angela talking to John, who is a heartthrob in our school. I remember that JR was getting agitated to what I said and without seeing a significant indication that Angela is cheating on him, he just told me that the comment just verify that Angela is cheating on him. </w:t>
      </w:r>
    </w:p>
    <w:p w:rsidR="00DF2FDD" w:rsidRPr="00DF2FDD" w:rsidRDefault="00DF2FDD" w:rsidP="00DF2FDD">
      <w:pPr>
        <w:spacing w:line="480" w:lineRule="auto"/>
        <w:ind w:firstLine="720"/>
        <w:rPr>
          <w:rFonts w:ascii="Times New Roman" w:hAnsi="Times New Roman" w:cs="Times New Roman"/>
          <w:sz w:val="24"/>
          <w:szCs w:val="24"/>
        </w:rPr>
      </w:pPr>
      <w:r w:rsidRPr="00DF2FDD">
        <w:rPr>
          <w:rFonts w:ascii="Times New Roman" w:hAnsi="Times New Roman" w:cs="Times New Roman"/>
          <w:sz w:val="24"/>
          <w:szCs w:val="24"/>
        </w:rPr>
        <w:t xml:space="preserve">After that happen, he asked on how he should confront Angela about her alleged cheating; and of course without hesitation I didn’t give him the finest advice that I can think of. I told him that we should follow her for a week or two wherever she goes and whom is she meeting if ever she is giving her an excuse to meet him. I advise him that when he catches her meeting up with another guy that he should accost her that moment. He </w:t>
      </w:r>
      <w:r w:rsidRPr="00DF2FDD">
        <w:rPr>
          <w:rFonts w:ascii="Times New Roman" w:hAnsi="Times New Roman" w:cs="Times New Roman"/>
          <w:sz w:val="24"/>
          <w:szCs w:val="24"/>
        </w:rPr>
        <w:t>concurs</w:t>
      </w:r>
      <w:r w:rsidRPr="00DF2FDD">
        <w:rPr>
          <w:rFonts w:ascii="Times New Roman" w:hAnsi="Times New Roman" w:cs="Times New Roman"/>
          <w:sz w:val="24"/>
          <w:szCs w:val="24"/>
        </w:rPr>
        <w:t xml:space="preserve"> with my idea and it was a perfect timing to catch her leaving no room for denial on that moment. </w:t>
      </w:r>
    </w:p>
    <w:p w:rsidR="00DF2FDD" w:rsidRPr="00DF2FDD" w:rsidRDefault="00DF2FDD" w:rsidP="00DF2FDD">
      <w:pPr>
        <w:spacing w:line="480" w:lineRule="auto"/>
        <w:ind w:firstLine="720"/>
        <w:rPr>
          <w:rFonts w:ascii="Times New Roman" w:hAnsi="Times New Roman" w:cs="Times New Roman"/>
          <w:sz w:val="24"/>
          <w:szCs w:val="24"/>
        </w:rPr>
      </w:pPr>
      <w:r w:rsidRPr="00DF2FDD">
        <w:rPr>
          <w:rFonts w:ascii="Times New Roman" w:hAnsi="Times New Roman" w:cs="Times New Roman"/>
          <w:sz w:val="24"/>
          <w:szCs w:val="24"/>
        </w:rPr>
        <w:lastRenderedPageBreak/>
        <w:t xml:space="preserve">At this moment, I didn’t think about his feeling or even his relationship that was on the line. I was providing him a bad advice on proposing a confrontation on the spot with her. In this case, I have to admit that I was just doing it for my own amusement. This is a proven fact because I only chose to listen after I heard that he is accusing Angela of cheating. I didn’t think or care about the situation when I started telling him a story that I saw Angela talking to another guy. As I go back I didn’t think that teenager we are selfish and we disregard who will get hurt at the end, we just think about ourselves. </w:t>
      </w:r>
    </w:p>
    <w:p w:rsidR="00DF2FDD" w:rsidRPr="00DF2FDD" w:rsidRDefault="00DF2FDD" w:rsidP="00DF2FDD">
      <w:pPr>
        <w:spacing w:line="480" w:lineRule="auto"/>
        <w:ind w:firstLine="720"/>
        <w:rPr>
          <w:rFonts w:ascii="Times New Roman" w:hAnsi="Times New Roman" w:cs="Times New Roman"/>
          <w:sz w:val="24"/>
          <w:szCs w:val="24"/>
        </w:rPr>
      </w:pPr>
      <w:r w:rsidRPr="00DF2FDD">
        <w:rPr>
          <w:rFonts w:ascii="Times New Roman" w:hAnsi="Times New Roman" w:cs="Times New Roman"/>
          <w:sz w:val="24"/>
          <w:szCs w:val="24"/>
        </w:rPr>
        <w:t xml:space="preserve">After that quick chat, JR and I did exactly what we planned out. We followed Angela for a week and I think it was the following Sunday that we saw Angela walking with another guy at that moment JR confronted the guy without asking any question to Angela, which embarrassed not only Angela and himself but also the guy who got no clue what’s happening at that moment. Angela initial reaction of course is defensive about the situation and she also think JR and I are crazy on following her anywhere she goes on the past week. She disclose to JR that she’s been very busy on the sports club and work, as she started this job after school trying to manage her own time and she was just exhausted from all of these. The reason that she was talking with this guy is that she was planning to surprise JR for their upcoming anniversary, because she knows to herself that she was not giving any time on their relationship; and we found out later that day the guy that she was with is her cousin, which is helping her for the surprise. </w:t>
      </w:r>
    </w:p>
    <w:p w:rsidR="00DF2FDD" w:rsidRPr="00DF2FDD" w:rsidRDefault="00DF2FDD" w:rsidP="00DF2FDD">
      <w:pPr>
        <w:spacing w:line="480" w:lineRule="auto"/>
        <w:ind w:firstLine="720"/>
        <w:rPr>
          <w:rFonts w:ascii="Times New Roman" w:hAnsi="Times New Roman" w:cs="Times New Roman"/>
          <w:sz w:val="24"/>
          <w:szCs w:val="24"/>
        </w:rPr>
      </w:pPr>
      <w:r w:rsidRPr="00DF2FDD">
        <w:rPr>
          <w:rFonts w:ascii="Times New Roman" w:hAnsi="Times New Roman" w:cs="Times New Roman"/>
          <w:sz w:val="24"/>
          <w:szCs w:val="24"/>
        </w:rPr>
        <w:t xml:space="preserve">JR </w:t>
      </w:r>
      <w:r w:rsidRPr="00DF2FDD">
        <w:rPr>
          <w:rFonts w:ascii="Times New Roman" w:hAnsi="Times New Roman" w:cs="Times New Roman"/>
          <w:sz w:val="24"/>
          <w:szCs w:val="24"/>
        </w:rPr>
        <w:t>asks</w:t>
      </w:r>
      <w:r w:rsidRPr="00DF2FDD">
        <w:rPr>
          <w:rFonts w:ascii="Times New Roman" w:hAnsi="Times New Roman" w:cs="Times New Roman"/>
          <w:sz w:val="24"/>
          <w:szCs w:val="24"/>
        </w:rPr>
        <w:t xml:space="preserve"> for forgiveness from Angela for overreacting to the situation, but as you know the damaged had been done and Angela ended her relationship with JR. She got disappointed that JR didn’t trust her at all. As we know once you broke a trust, it will be very hard to repair it again. </w:t>
      </w:r>
    </w:p>
    <w:p w:rsidR="00DF2FDD" w:rsidRPr="00DF2FDD" w:rsidRDefault="00DF2FDD" w:rsidP="00DF2FDD">
      <w:pPr>
        <w:spacing w:line="480" w:lineRule="auto"/>
        <w:ind w:firstLine="720"/>
        <w:rPr>
          <w:rFonts w:ascii="Times New Roman" w:hAnsi="Times New Roman" w:cs="Times New Roman"/>
          <w:sz w:val="24"/>
          <w:szCs w:val="24"/>
        </w:rPr>
      </w:pPr>
      <w:r w:rsidRPr="00DF2FDD">
        <w:rPr>
          <w:rFonts w:ascii="Times New Roman" w:hAnsi="Times New Roman" w:cs="Times New Roman"/>
          <w:sz w:val="24"/>
          <w:szCs w:val="24"/>
        </w:rPr>
        <w:lastRenderedPageBreak/>
        <w:t xml:space="preserve">I realize today, that I could lend my empathetic to JR by trying to understand what he was trying to say to me, which was that he was accusing Angela of being unfaithful to him, he didn’t have any proof or any information that led to that accusation. JR stated during our quick chat that he loved Angela so much and didn’t want to lose her at all, but couldn’t understand or explain to himself why be Angela is acting shady during the past months. I could have provided him with a more helpful advice that could explain the reason why Angela is acting shady in the past couple months and probably that advice could have save his relationship with Angela. </w:t>
      </w:r>
    </w:p>
    <w:p w:rsidR="00DF2FDD" w:rsidRPr="00DF2FDD" w:rsidRDefault="00DF2FDD" w:rsidP="00DF2FDD">
      <w:pPr>
        <w:spacing w:line="480" w:lineRule="auto"/>
        <w:ind w:firstLine="720"/>
        <w:rPr>
          <w:rFonts w:ascii="Times New Roman" w:hAnsi="Times New Roman" w:cs="Times New Roman"/>
          <w:sz w:val="24"/>
          <w:szCs w:val="24"/>
        </w:rPr>
      </w:pPr>
      <w:r w:rsidRPr="00DF2FDD">
        <w:rPr>
          <w:rFonts w:ascii="Times New Roman" w:hAnsi="Times New Roman" w:cs="Times New Roman"/>
          <w:sz w:val="24"/>
          <w:szCs w:val="24"/>
        </w:rPr>
        <w:t xml:space="preserve">To ease his concern about the situation, I could have reminded him a few things into perspective about her. Angela is a superstar track athlete in the </w:t>
      </w:r>
      <w:r w:rsidRPr="00DF2FDD">
        <w:rPr>
          <w:rFonts w:ascii="Times New Roman" w:hAnsi="Times New Roman" w:cs="Times New Roman"/>
          <w:sz w:val="24"/>
          <w:szCs w:val="24"/>
        </w:rPr>
        <w:t>school;</w:t>
      </w:r>
      <w:r w:rsidRPr="00DF2FDD">
        <w:rPr>
          <w:rFonts w:ascii="Times New Roman" w:hAnsi="Times New Roman" w:cs="Times New Roman"/>
          <w:sz w:val="24"/>
          <w:szCs w:val="24"/>
        </w:rPr>
        <w:t xml:space="preserve"> he had just started working to save up for college and a new car. She could have been very exhausted from her sports, her new job and also overwhelmed about the changes. I also remember during that time, we were all busy studying for a college entrance exam in a couple months. I could have suggested that be open with Angela and raised his concern with Angela about his alleged accusation of cheating on him. Perhaps, going about this would have been rendered with the best outcome. Angela would realize that JR was feeling troubled because of his most recent actions to their relationship. </w:t>
      </w:r>
    </w:p>
    <w:p w:rsidR="00DF2FDD" w:rsidRPr="00DF2FDD" w:rsidRDefault="00DF2FDD" w:rsidP="00DF2FDD">
      <w:pPr>
        <w:spacing w:line="480" w:lineRule="auto"/>
        <w:ind w:firstLine="720"/>
        <w:rPr>
          <w:rFonts w:ascii="Times New Roman" w:hAnsi="Times New Roman" w:cs="Times New Roman"/>
          <w:sz w:val="24"/>
          <w:szCs w:val="24"/>
        </w:rPr>
      </w:pPr>
      <w:bookmarkStart w:id="0" w:name="_GoBack"/>
      <w:bookmarkEnd w:id="0"/>
      <w:r w:rsidRPr="00DF2FDD">
        <w:rPr>
          <w:rFonts w:ascii="Times New Roman" w:hAnsi="Times New Roman" w:cs="Times New Roman"/>
          <w:sz w:val="24"/>
          <w:szCs w:val="24"/>
        </w:rPr>
        <w:t xml:space="preserve">JR and I had lost touch since the incident and I always wonder if he was blaming me with his failed relationship with Angela, I probably blame myself. I also want to know if that is the reason for our fallout. I sense that in an alternate future, JR and Angela would be happily married and our friendship could have been </w:t>
      </w:r>
      <w:r w:rsidRPr="00DF2FDD">
        <w:rPr>
          <w:rFonts w:ascii="Times New Roman" w:hAnsi="Times New Roman" w:cs="Times New Roman"/>
          <w:sz w:val="24"/>
          <w:szCs w:val="24"/>
        </w:rPr>
        <w:t>saved</w:t>
      </w:r>
      <w:r w:rsidRPr="00DF2FDD">
        <w:rPr>
          <w:rFonts w:ascii="Times New Roman" w:hAnsi="Times New Roman" w:cs="Times New Roman"/>
          <w:sz w:val="24"/>
          <w:szCs w:val="24"/>
        </w:rPr>
        <w:t xml:space="preserve">.  </w:t>
      </w:r>
    </w:p>
    <w:p w:rsidR="00862DFB" w:rsidRPr="00272119" w:rsidRDefault="00862DFB" w:rsidP="00272119">
      <w:pPr>
        <w:spacing w:line="480" w:lineRule="auto"/>
        <w:jc w:val="center"/>
        <w:rPr>
          <w:rFonts w:ascii="Times New Roman" w:hAnsi="Times New Roman" w:cs="Times New Roman"/>
          <w:b/>
          <w:sz w:val="24"/>
          <w:szCs w:val="24"/>
        </w:rPr>
      </w:pPr>
    </w:p>
    <w:p w:rsidR="00862DFB" w:rsidRPr="00272119" w:rsidRDefault="00862DFB" w:rsidP="00272119">
      <w:pPr>
        <w:spacing w:line="480" w:lineRule="auto"/>
        <w:jc w:val="center"/>
        <w:rPr>
          <w:rFonts w:ascii="Times New Roman" w:hAnsi="Times New Roman" w:cs="Times New Roman"/>
          <w:b/>
          <w:sz w:val="24"/>
          <w:szCs w:val="24"/>
        </w:rPr>
      </w:pPr>
    </w:p>
    <w:p w:rsidR="00862DFB" w:rsidRPr="00272119" w:rsidRDefault="00862DFB" w:rsidP="00272119">
      <w:pPr>
        <w:spacing w:line="480" w:lineRule="auto"/>
        <w:jc w:val="center"/>
        <w:rPr>
          <w:rFonts w:ascii="Times New Roman" w:hAnsi="Times New Roman" w:cs="Times New Roman"/>
          <w:b/>
          <w:sz w:val="24"/>
          <w:szCs w:val="24"/>
        </w:rPr>
      </w:pPr>
    </w:p>
    <w:p w:rsidR="00862DFB" w:rsidRPr="00272119" w:rsidRDefault="00862DFB" w:rsidP="00272119">
      <w:pPr>
        <w:spacing w:line="480" w:lineRule="auto"/>
        <w:jc w:val="center"/>
        <w:rPr>
          <w:rFonts w:ascii="Times New Roman" w:hAnsi="Times New Roman" w:cs="Times New Roman"/>
          <w:b/>
          <w:sz w:val="24"/>
          <w:szCs w:val="24"/>
        </w:rPr>
      </w:pPr>
    </w:p>
    <w:p w:rsidR="00862DFB" w:rsidRPr="00272119" w:rsidRDefault="00862DFB" w:rsidP="00272119">
      <w:pPr>
        <w:spacing w:line="480" w:lineRule="auto"/>
        <w:jc w:val="center"/>
        <w:rPr>
          <w:rFonts w:ascii="Times New Roman" w:hAnsi="Times New Roman" w:cs="Times New Roman"/>
          <w:b/>
          <w:sz w:val="24"/>
          <w:szCs w:val="24"/>
        </w:rPr>
      </w:pPr>
    </w:p>
    <w:p w:rsidR="00862DFB" w:rsidRPr="00272119" w:rsidRDefault="00862DFB" w:rsidP="00272119">
      <w:pPr>
        <w:spacing w:line="480" w:lineRule="auto"/>
        <w:jc w:val="center"/>
        <w:rPr>
          <w:rFonts w:ascii="Times New Roman" w:hAnsi="Times New Roman" w:cs="Times New Roman"/>
          <w:b/>
          <w:sz w:val="24"/>
          <w:szCs w:val="24"/>
        </w:rPr>
      </w:pPr>
    </w:p>
    <w:p w:rsidR="007A42B5" w:rsidRPr="00272119" w:rsidRDefault="007A42B5" w:rsidP="00272119">
      <w:pPr>
        <w:spacing w:line="480" w:lineRule="auto"/>
        <w:jc w:val="center"/>
        <w:rPr>
          <w:rFonts w:ascii="Times New Roman" w:hAnsi="Times New Roman" w:cs="Times New Roman"/>
          <w:b/>
          <w:sz w:val="24"/>
          <w:szCs w:val="24"/>
        </w:rPr>
      </w:pPr>
    </w:p>
    <w:p w:rsidR="0003321F" w:rsidRPr="00272119" w:rsidRDefault="0003321F" w:rsidP="00272119">
      <w:pPr>
        <w:spacing w:line="480" w:lineRule="auto"/>
        <w:rPr>
          <w:rFonts w:ascii="Times New Roman" w:hAnsi="Times New Roman" w:cs="Times New Roman"/>
          <w:sz w:val="24"/>
          <w:szCs w:val="24"/>
        </w:rPr>
      </w:pPr>
    </w:p>
    <w:sectPr w:rsidR="0003321F" w:rsidRPr="00272119" w:rsidSect="00B724B5">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E1453" w:rsidRDefault="00EE1453" w:rsidP="00CE7C85">
      <w:pPr>
        <w:spacing w:after="0" w:line="240" w:lineRule="auto"/>
      </w:pPr>
      <w:r>
        <w:separator/>
      </w:r>
    </w:p>
  </w:endnote>
  <w:endnote w:type="continuationSeparator" w:id="0">
    <w:p w:rsidR="00EE1453" w:rsidRDefault="00EE1453" w:rsidP="00CE7C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E1453" w:rsidRDefault="00EE1453" w:rsidP="00CE7C85">
      <w:pPr>
        <w:spacing w:after="0" w:line="240" w:lineRule="auto"/>
      </w:pPr>
      <w:r>
        <w:separator/>
      </w:r>
    </w:p>
  </w:footnote>
  <w:footnote w:type="continuationSeparator" w:id="0">
    <w:p w:rsidR="00EE1453" w:rsidRDefault="00EE1453" w:rsidP="00CE7C8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479485"/>
      <w:docPartObj>
        <w:docPartGallery w:val="Page Numbers (Top of Page)"/>
        <w:docPartUnique/>
      </w:docPartObj>
    </w:sdtPr>
    <w:sdtEndPr/>
    <w:sdtContent>
      <w:p w:rsidR="00434703" w:rsidRDefault="00DF2FDD" w:rsidP="00A974F9">
        <w:pPr>
          <w:pStyle w:val="Header"/>
          <w:jc w:val="center"/>
        </w:pPr>
        <w:r>
          <w:rPr>
            <w:rFonts w:ascii="Times New Roman" w:hAnsi="Times New Roman" w:cs="Times New Roman"/>
            <w:sz w:val="24"/>
            <w:szCs w:val="24"/>
          </w:rPr>
          <w:t>EMPATHETIC LISTENING SCENARIO</w:t>
        </w:r>
        <w:r w:rsidR="00434703">
          <w:tab/>
        </w:r>
        <w:r w:rsidR="00434703">
          <w:tab/>
        </w:r>
        <w:r w:rsidR="00434703">
          <w:tab/>
        </w:r>
        <w:r w:rsidR="00566DB4">
          <w:fldChar w:fldCharType="begin"/>
        </w:r>
        <w:r w:rsidR="00566DB4">
          <w:instrText xml:space="preserve"> PAGE   \* MERGEFORMAT </w:instrText>
        </w:r>
        <w:r w:rsidR="00566DB4">
          <w:fldChar w:fldCharType="separate"/>
        </w:r>
        <w:r>
          <w:rPr>
            <w:noProof/>
          </w:rPr>
          <w:t>2</w:t>
        </w:r>
        <w:r w:rsidR="00566DB4">
          <w:rPr>
            <w:noProof/>
          </w:rPr>
          <w:fldChar w:fldCharType="end"/>
        </w:r>
      </w:p>
    </w:sdtContent>
  </w:sdt>
  <w:p w:rsidR="00434703" w:rsidRDefault="0043470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479464"/>
      <w:docPartObj>
        <w:docPartGallery w:val="Page Numbers (Top of Page)"/>
        <w:docPartUnique/>
      </w:docPartObj>
    </w:sdtPr>
    <w:sdtEndPr/>
    <w:sdtContent>
      <w:p w:rsidR="00434703" w:rsidRPr="00CE7C85" w:rsidRDefault="00DF2FDD" w:rsidP="00DF2FDD">
        <w:pPr>
          <w:spacing w:line="480" w:lineRule="auto"/>
          <w:rPr>
            <w:rFonts w:ascii="Times New Roman" w:hAnsi="Times New Roman" w:cs="Times New Roman"/>
            <w:sz w:val="24"/>
            <w:szCs w:val="24"/>
          </w:rPr>
        </w:pPr>
        <w:r>
          <w:rPr>
            <w:rFonts w:ascii="Times New Roman" w:hAnsi="Times New Roman" w:cs="Times New Roman"/>
            <w:sz w:val="24"/>
            <w:szCs w:val="24"/>
          </w:rPr>
          <w:t>EMPATHETIC LISTENING SCENARIO</w:t>
        </w:r>
        <w:r w:rsidR="00272119">
          <w:rPr>
            <w:rFonts w:ascii="Times New Roman" w:hAnsi="Times New Roman" w:cs="Times New Roman"/>
            <w:sz w:val="24"/>
            <w:szCs w:val="24"/>
          </w:rPr>
          <w:tab/>
        </w:r>
        <w:r w:rsidR="00272119">
          <w:rPr>
            <w:rFonts w:ascii="Times New Roman" w:hAnsi="Times New Roman" w:cs="Times New Roman"/>
            <w:sz w:val="24"/>
            <w:szCs w:val="24"/>
          </w:rPr>
          <w:tab/>
        </w:r>
        <w:r w:rsidR="00A974F9">
          <w:rPr>
            <w:rFonts w:ascii="Times New Roman" w:hAnsi="Times New Roman" w:cs="Times New Roman"/>
            <w:sz w:val="24"/>
            <w:szCs w:val="24"/>
          </w:rPr>
          <w:tab/>
        </w:r>
        <w:r w:rsidR="00A974F9">
          <w:rPr>
            <w:rFonts w:ascii="Times New Roman" w:hAnsi="Times New Roman" w:cs="Times New Roman"/>
            <w:sz w:val="24"/>
            <w:szCs w:val="24"/>
          </w:rPr>
          <w:tab/>
        </w:r>
        <w:r w:rsidR="00A974F9">
          <w:rPr>
            <w:rFonts w:ascii="Times New Roman" w:hAnsi="Times New Roman" w:cs="Times New Roman"/>
            <w:sz w:val="24"/>
            <w:szCs w:val="24"/>
          </w:rPr>
          <w:tab/>
        </w:r>
        <w:r>
          <w:rPr>
            <w:rFonts w:ascii="Times New Roman" w:hAnsi="Times New Roman" w:cs="Times New Roman"/>
            <w:sz w:val="24"/>
            <w:szCs w:val="24"/>
          </w:rPr>
          <w:tab/>
          <w:t xml:space="preserve">           </w:t>
        </w:r>
        <w:r w:rsidR="00272119">
          <w:rPr>
            <w:rFonts w:ascii="Times New Roman" w:hAnsi="Times New Roman" w:cs="Times New Roman"/>
            <w:sz w:val="24"/>
            <w:szCs w:val="24"/>
          </w:rPr>
          <w:tab/>
        </w:r>
        <w:r w:rsidR="00434703" w:rsidRPr="00CE7C85">
          <w:rPr>
            <w:rFonts w:ascii="Times New Roman" w:hAnsi="Times New Roman" w:cs="Times New Roman"/>
            <w:sz w:val="24"/>
            <w:szCs w:val="24"/>
          </w:rPr>
          <w:fldChar w:fldCharType="begin"/>
        </w:r>
        <w:r w:rsidR="00434703" w:rsidRPr="00CE7C85">
          <w:rPr>
            <w:rFonts w:ascii="Times New Roman" w:hAnsi="Times New Roman" w:cs="Times New Roman"/>
            <w:sz w:val="24"/>
            <w:szCs w:val="24"/>
          </w:rPr>
          <w:instrText xml:space="preserve"> PAGE   \* MERGEFORMAT </w:instrText>
        </w:r>
        <w:r w:rsidR="00434703" w:rsidRPr="00CE7C85">
          <w:rPr>
            <w:rFonts w:ascii="Times New Roman" w:hAnsi="Times New Roman" w:cs="Times New Roman"/>
            <w:sz w:val="24"/>
            <w:szCs w:val="24"/>
          </w:rPr>
          <w:fldChar w:fldCharType="separate"/>
        </w:r>
        <w:r>
          <w:rPr>
            <w:rFonts w:ascii="Times New Roman" w:hAnsi="Times New Roman" w:cs="Times New Roman"/>
            <w:noProof/>
            <w:sz w:val="24"/>
            <w:szCs w:val="24"/>
          </w:rPr>
          <w:t>1</w:t>
        </w:r>
        <w:r w:rsidR="00434703" w:rsidRPr="00CE7C85">
          <w:rPr>
            <w:rFonts w:ascii="Times New Roman" w:hAnsi="Times New Roman" w:cs="Times New Roman"/>
            <w:sz w:val="24"/>
            <w:szCs w:val="24"/>
          </w:rPr>
          <w:fldChar w:fldCharType="end"/>
        </w:r>
      </w:p>
    </w:sdtContent>
  </w:sdt>
  <w:p w:rsidR="00434703" w:rsidRDefault="0043470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CED4899"/>
    <w:multiLevelType w:val="hybridMultilevel"/>
    <w:tmpl w:val="E49EFFD4"/>
    <w:lvl w:ilvl="0" w:tplc="6852B1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4"/>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U3NDO3NDYxNjQ2MjdV0lEKTi0uzszPAykwrwUA8Eu2uSwAAAA="/>
  </w:docVars>
  <w:rsids>
    <w:rsidRoot w:val="00B724B5"/>
    <w:rsid w:val="00001056"/>
    <w:rsid w:val="00007DF7"/>
    <w:rsid w:val="00032311"/>
    <w:rsid w:val="0003321F"/>
    <w:rsid w:val="000419B7"/>
    <w:rsid w:val="00041CCA"/>
    <w:rsid w:val="00045327"/>
    <w:rsid w:val="000958EA"/>
    <w:rsid w:val="00097E34"/>
    <w:rsid w:val="000C29BB"/>
    <w:rsid w:val="000D5667"/>
    <w:rsid w:val="000E201F"/>
    <w:rsid w:val="00117EF0"/>
    <w:rsid w:val="00127BC3"/>
    <w:rsid w:val="00171BCD"/>
    <w:rsid w:val="00174859"/>
    <w:rsid w:val="00193BBF"/>
    <w:rsid w:val="001A3552"/>
    <w:rsid w:val="0022311E"/>
    <w:rsid w:val="0024281F"/>
    <w:rsid w:val="00252F97"/>
    <w:rsid w:val="0026775F"/>
    <w:rsid w:val="00272119"/>
    <w:rsid w:val="00275A13"/>
    <w:rsid w:val="00296691"/>
    <w:rsid w:val="002C66D5"/>
    <w:rsid w:val="002D4CA0"/>
    <w:rsid w:val="002E06AD"/>
    <w:rsid w:val="002E4107"/>
    <w:rsid w:val="00303131"/>
    <w:rsid w:val="00352695"/>
    <w:rsid w:val="003567AB"/>
    <w:rsid w:val="00362A46"/>
    <w:rsid w:val="0037276A"/>
    <w:rsid w:val="003D0E75"/>
    <w:rsid w:val="00405810"/>
    <w:rsid w:val="004121F8"/>
    <w:rsid w:val="004304DF"/>
    <w:rsid w:val="00434703"/>
    <w:rsid w:val="00451F47"/>
    <w:rsid w:val="00454A0D"/>
    <w:rsid w:val="00485519"/>
    <w:rsid w:val="00495383"/>
    <w:rsid w:val="00497F88"/>
    <w:rsid w:val="004C1487"/>
    <w:rsid w:val="004F16B8"/>
    <w:rsid w:val="004F6EFD"/>
    <w:rsid w:val="005002A3"/>
    <w:rsid w:val="0052302B"/>
    <w:rsid w:val="00532E9D"/>
    <w:rsid w:val="00537D00"/>
    <w:rsid w:val="00540F25"/>
    <w:rsid w:val="00546ECA"/>
    <w:rsid w:val="00566DB4"/>
    <w:rsid w:val="00573DA5"/>
    <w:rsid w:val="00592EEC"/>
    <w:rsid w:val="00595589"/>
    <w:rsid w:val="005A45FA"/>
    <w:rsid w:val="005D0725"/>
    <w:rsid w:val="005F0165"/>
    <w:rsid w:val="005F5004"/>
    <w:rsid w:val="00610535"/>
    <w:rsid w:val="00632EB5"/>
    <w:rsid w:val="0066684E"/>
    <w:rsid w:val="006A3037"/>
    <w:rsid w:val="00747C75"/>
    <w:rsid w:val="00784751"/>
    <w:rsid w:val="007A399C"/>
    <w:rsid w:val="007A42B5"/>
    <w:rsid w:val="007A67B3"/>
    <w:rsid w:val="008032B0"/>
    <w:rsid w:val="00851AF7"/>
    <w:rsid w:val="00853D19"/>
    <w:rsid w:val="00862DFB"/>
    <w:rsid w:val="008B6FE9"/>
    <w:rsid w:val="008C24FF"/>
    <w:rsid w:val="008E5156"/>
    <w:rsid w:val="009030F6"/>
    <w:rsid w:val="009A3795"/>
    <w:rsid w:val="009B6C05"/>
    <w:rsid w:val="009B7405"/>
    <w:rsid w:val="009D063E"/>
    <w:rsid w:val="00A24FE6"/>
    <w:rsid w:val="00A2702D"/>
    <w:rsid w:val="00A424CA"/>
    <w:rsid w:val="00A45F05"/>
    <w:rsid w:val="00A47C7B"/>
    <w:rsid w:val="00A562E0"/>
    <w:rsid w:val="00A65282"/>
    <w:rsid w:val="00A8303B"/>
    <w:rsid w:val="00A974F9"/>
    <w:rsid w:val="00AA36DD"/>
    <w:rsid w:val="00AB1A2E"/>
    <w:rsid w:val="00AC0D50"/>
    <w:rsid w:val="00AD1015"/>
    <w:rsid w:val="00B02D1B"/>
    <w:rsid w:val="00B107EF"/>
    <w:rsid w:val="00B64DEE"/>
    <w:rsid w:val="00B724B5"/>
    <w:rsid w:val="00BB148E"/>
    <w:rsid w:val="00BB59EA"/>
    <w:rsid w:val="00BC5706"/>
    <w:rsid w:val="00BD111D"/>
    <w:rsid w:val="00BE0199"/>
    <w:rsid w:val="00BE2BB2"/>
    <w:rsid w:val="00BE7ECE"/>
    <w:rsid w:val="00C35A46"/>
    <w:rsid w:val="00C374B0"/>
    <w:rsid w:val="00C5513D"/>
    <w:rsid w:val="00C66B28"/>
    <w:rsid w:val="00C775AB"/>
    <w:rsid w:val="00C775E8"/>
    <w:rsid w:val="00C866B2"/>
    <w:rsid w:val="00CA5BED"/>
    <w:rsid w:val="00CB0402"/>
    <w:rsid w:val="00CE3E91"/>
    <w:rsid w:val="00CE7BBF"/>
    <w:rsid w:val="00CE7C85"/>
    <w:rsid w:val="00D0335E"/>
    <w:rsid w:val="00D21457"/>
    <w:rsid w:val="00D32056"/>
    <w:rsid w:val="00D53C0C"/>
    <w:rsid w:val="00D60381"/>
    <w:rsid w:val="00DA6245"/>
    <w:rsid w:val="00DC7C5D"/>
    <w:rsid w:val="00DD7B2C"/>
    <w:rsid w:val="00DF0F93"/>
    <w:rsid w:val="00DF2FDD"/>
    <w:rsid w:val="00E063E0"/>
    <w:rsid w:val="00E15DA5"/>
    <w:rsid w:val="00E30CC6"/>
    <w:rsid w:val="00E35AFE"/>
    <w:rsid w:val="00E43677"/>
    <w:rsid w:val="00E67640"/>
    <w:rsid w:val="00E86391"/>
    <w:rsid w:val="00E90926"/>
    <w:rsid w:val="00EB2658"/>
    <w:rsid w:val="00EB577B"/>
    <w:rsid w:val="00EE1453"/>
    <w:rsid w:val="00EE194E"/>
    <w:rsid w:val="00F10894"/>
    <w:rsid w:val="00F15AA8"/>
    <w:rsid w:val="00F15D66"/>
    <w:rsid w:val="00F3107E"/>
    <w:rsid w:val="00F31D68"/>
    <w:rsid w:val="00F35861"/>
    <w:rsid w:val="00F51BB3"/>
    <w:rsid w:val="00F60B7A"/>
    <w:rsid w:val="00F96384"/>
    <w:rsid w:val="00FC4392"/>
    <w:rsid w:val="00FC73BC"/>
    <w:rsid w:val="00FD3AE5"/>
    <w:rsid w:val="00FE50C3"/>
    <w:rsid w:val="00FE5F94"/>
    <w:rsid w:val="00FF40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60381"/>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724B5"/>
    <w:pPr>
      <w:spacing w:after="0" w:line="240" w:lineRule="auto"/>
    </w:pPr>
  </w:style>
  <w:style w:type="character" w:customStyle="1" w:styleId="NoSpacingChar">
    <w:name w:val="No Spacing Char"/>
    <w:basedOn w:val="DefaultParagraphFont"/>
    <w:link w:val="NoSpacing"/>
    <w:uiPriority w:val="1"/>
    <w:rsid w:val="00B724B5"/>
    <w:rPr>
      <w:rFonts w:eastAsiaTheme="minorEastAsia"/>
      <w:lang w:val="en-US"/>
    </w:rPr>
  </w:style>
  <w:style w:type="paragraph" w:styleId="BalloonText">
    <w:name w:val="Balloon Text"/>
    <w:basedOn w:val="Normal"/>
    <w:link w:val="BalloonTextChar"/>
    <w:uiPriority w:val="99"/>
    <w:semiHidden/>
    <w:unhideWhenUsed/>
    <w:rsid w:val="00B724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24B5"/>
    <w:rPr>
      <w:rFonts w:ascii="Tahoma" w:hAnsi="Tahoma" w:cs="Tahoma"/>
      <w:sz w:val="16"/>
      <w:szCs w:val="16"/>
    </w:rPr>
  </w:style>
  <w:style w:type="paragraph" w:styleId="Bibliography">
    <w:name w:val="Bibliography"/>
    <w:basedOn w:val="Normal"/>
    <w:next w:val="Normal"/>
    <w:uiPriority w:val="37"/>
    <w:unhideWhenUsed/>
    <w:rsid w:val="008C24FF"/>
  </w:style>
  <w:style w:type="paragraph" w:styleId="Header">
    <w:name w:val="header"/>
    <w:basedOn w:val="Normal"/>
    <w:link w:val="HeaderChar"/>
    <w:uiPriority w:val="99"/>
    <w:unhideWhenUsed/>
    <w:rsid w:val="00CE7C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7C85"/>
  </w:style>
  <w:style w:type="paragraph" w:styleId="Footer">
    <w:name w:val="footer"/>
    <w:basedOn w:val="Normal"/>
    <w:link w:val="FooterChar"/>
    <w:uiPriority w:val="99"/>
    <w:unhideWhenUsed/>
    <w:rsid w:val="00CE7C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7C85"/>
  </w:style>
  <w:style w:type="character" w:customStyle="1" w:styleId="Heading1Char">
    <w:name w:val="Heading 1 Char"/>
    <w:basedOn w:val="DefaultParagraphFont"/>
    <w:link w:val="Heading1"/>
    <w:uiPriority w:val="9"/>
    <w:rsid w:val="00D60381"/>
    <w:rPr>
      <w:rFonts w:asciiTheme="majorHAnsi" w:eastAsiaTheme="majorEastAsia" w:hAnsiTheme="majorHAnsi" w:cstheme="majorBidi"/>
      <w:b/>
      <w:bCs/>
      <w:color w:val="365F91" w:themeColor="accent1" w:themeShade="BF"/>
      <w:sz w:val="28"/>
      <w:szCs w:val="28"/>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60381"/>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724B5"/>
    <w:pPr>
      <w:spacing w:after="0" w:line="240" w:lineRule="auto"/>
    </w:pPr>
  </w:style>
  <w:style w:type="character" w:customStyle="1" w:styleId="NoSpacingChar">
    <w:name w:val="No Spacing Char"/>
    <w:basedOn w:val="DefaultParagraphFont"/>
    <w:link w:val="NoSpacing"/>
    <w:uiPriority w:val="1"/>
    <w:rsid w:val="00B724B5"/>
    <w:rPr>
      <w:rFonts w:eastAsiaTheme="minorEastAsia"/>
      <w:lang w:val="en-US"/>
    </w:rPr>
  </w:style>
  <w:style w:type="paragraph" w:styleId="BalloonText">
    <w:name w:val="Balloon Text"/>
    <w:basedOn w:val="Normal"/>
    <w:link w:val="BalloonTextChar"/>
    <w:uiPriority w:val="99"/>
    <w:semiHidden/>
    <w:unhideWhenUsed/>
    <w:rsid w:val="00B724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24B5"/>
    <w:rPr>
      <w:rFonts w:ascii="Tahoma" w:hAnsi="Tahoma" w:cs="Tahoma"/>
      <w:sz w:val="16"/>
      <w:szCs w:val="16"/>
    </w:rPr>
  </w:style>
  <w:style w:type="paragraph" w:styleId="Bibliography">
    <w:name w:val="Bibliography"/>
    <w:basedOn w:val="Normal"/>
    <w:next w:val="Normal"/>
    <w:uiPriority w:val="37"/>
    <w:unhideWhenUsed/>
    <w:rsid w:val="008C24FF"/>
  </w:style>
  <w:style w:type="paragraph" w:styleId="Header">
    <w:name w:val="header"/>
    <w:basedOn w:val="Normal"/>
    <w:link w:val="HeaderChar"/>
    <w:uiPriority w:val="99"/>
    <w:unhideWhenUsed/>
    <w:rsid w:val="00CE7C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7C85"/>
  </w:style>
  <w:style w:type="paragraph" w:styleId="Footer">
    <w:name w:val="footer"/>
    <w:basedOn w:val="Normal"/>
    <w:link w:val="FooterChar"/>
    <w:uiPriority w:val="99"/>
    <w:unhideWhenUsed/>
    <w:rsid w:val="00CE7C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7C85"/>
  </w:style>
  <w:style w:type="character" w:customStyle="1" w:styleId="Heading1Char">
    <w:name w:val="Heading 1 Char"/>
    <w:basedOn w:val="DefaultParagraphFont"/>
    <w:link w:val="Heading1"/>
    <w:uiPriority w:val="9"/>
    <w:rsid w:val="00D60381"/>
    <w:rPr>
      <w:rFonts w:asciiTheme="majorHAnsi" w:eastAsiaTheme="majorEastAsia" w:hAnsiTheme="majorHAnsi" w:cstheme="majorBidi"/>
      <w:b/>
      <w:bCs/>
      <w:color w:val="365F91" w:themeColor="accent1" w:themeShade="BF"/>
      <w:sz w:val="28"/>
      <w:szCs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3301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Eli10</b:Tag>
    <b:SourceType>InternetSite</b:SourceType>
    <b:Guid>{1E28F361-89D8-4632-AD30-172AF487ABDD}</b:Guid>
    <b:Author>
      <b:Author>
        <b:NameList>
          <b:Person>
            <b:Last>Montalban</b:Last>
            <b:First>Elizabeth</b:First>
          </b:Person>
        </b:NameList>
      </b:Author>
    </b:Author>
    <b:Title>5 Data Security Threats Facing Companies Today</b:Title>
    <b:InternetSiteTitle>businessinsider</b:InternetSiteTitle>
    <b:Year>2010</b:Year>
    <b:URL>http://www.businessinsider.com/5-data-security-threats-facing-companies-today-2010-10?IR=T</b:URL>
    <b:RefOrder>2</b:RefOrder>
  </b:Source>
  <b:Source>
    <b:Tag>dat14</b:Tag>
    <b:SourceType>InternetSite</b:SourceType>
    <b:Guid>{DB9F72A0-38C3-4EF7-A273-96DF5AB7DCE0}</b:Guid>
    <b:Author>
      <b:Author>
        <b:Corporate>.dataprotection</b:Corporate>
      </b:Author>
    </b:Author>
    <b:Title>Protecting the confidentiality of Personal Data</b:Title>
    <b:InternetSiteTitle>.dataprotection</b:InternetSiteTitle>
    <b:Year>2014</b:Year>
    <b:URL>https://www.dataprotection.ie/documents/guidance/GuidanceFinance.pdf</b:URL>
    <b:RefOrder>3</b:RefOrder>
  </b:Source>
  <b:Source>
    <b:Tag>cha14</b:Tag>
    <b:SourceType>InternetSite</b:SourceType>
    <b:Guid>{0A899461-3F63-4D7B-923A-C0691A0C4001}</b:Guid>
    <b:Author>
      <b:Author>
        <b:Corporate>champmove</b:Corporate>
      </b:Author>
    </b:Author>
    <b:Title>Data Privacy </b:Title>
    <b:InternetSiteTitle>champmove</b:InternetSiteTitle>
    <b:Year>2014</b:Year>
    <b:URL>https://www.champmove.com/Documents/Champion%20Data%20Protection%20Policy.pdf</b:URL>
    <b:RefOrder>4</b:RefOrder>
  </b:Source>
  <b:Source>
    <b:Tag>Bov14</b:Tag>
    <b:SourceType>JournalArticle</b:SourceType>
    <b:Guid>{A45E13F7-B592-4944-8B24-CCFC2E562C86}</b:Guid>
    <b:Title>How Mobile Technologies are Changing Business Communication</b:Title>
    <b:JournalName>Business Communication Today</b:JournalName>
    <b:Year>2014</b:Year>
    <b:YearAccessed>2017</b:YearAccessed>
    <b:MonthAccessed>April</b:MonthAccessed>
    <b:DayAccessed>24</b:DayAccessed>
    <b:URL>http://blog.businesscommunicationnetwork.com/2014/09/26/how-mobile-technologies-are-changing-business-communication/</b:URL>
    <b:Author>
      <b:Author>
        <b:NameList>
          <b:Person>
            <b:Last>Bovee</b:Last>
            <b:Middle>L</b:Middle>
            <b:First>Courtland</b:First>
          </b:Person>
          <b:Person>
            <b:Last>Thill</b:Last>
            <b:Middle>V</b:Middle>
            <b:First>John</b:First>
          </b:Person>
        </b:NameList>
      </b:Author>
    </b:Author>
    <b:RefOrder>5</b:RefOrder>
  </b:Source>
  <b:Source>
    <b:Tag>Bas141</b:Tag>
    <b:SourceType>JournalArticle</b:SourceType>
    <b:Guid>{B9474A39-283C-4772-8A5D-ADE2BDD9AA60}</b:Guid>
    <b:Title>A review of literature.New Zealand Jpurnal of Physiotherapy </b:Title>
    <b:Year>2014</b:Year>
    <b:Author>
      <b:Author>
        <b:NameList>
          <b:Person>
            <b:Last>Basevi</b:Last>
            <b:First>R.</b:First>
          </b:Person>
          <b:Person>
            <b:Last>Reid</b:Last>
            <b:First>D</b:First>
          </b:Person>
          <b:Person>
            <b:Last>Goldbold</b:Last>
            <b:First>R.</b:First>
          </b:Person>
        </b:NameList>
      </b:Author>
    </b:Author>
    <b:JournalName>Ethical guidlines and the use of social media and text messaging in health care</b:JournalName>
    <b:Pages>68-80</b:Pages>
    <b:RefOrder>6</b:RefOrder>
  </b:Source>
  <b:Source>
    <b:Tag>Bur07</b:Tag>
    <b:SourceType>Book</b:SourceType>
    <b:Guid>{90A64739-7C86-4746-A53A-C8B88E1BABF1}</b:Guid>
    <b:Title>Encyclopedia of Business and Finance, 2nd ed</b:Title>
    <b:Year>2007</b:Year>
    <b:City>Detroit </b:City>
    <b:Author>
      <b:Author>
        <b:NameList>
          <b:Person>
            <b:Last>Burton</b:Last>
            <b:Middle>S</b:Middle>
            <b:First>Kaliski</b:First>
          </b:Person>
        </b:NameList>
      </b:Author>
    </b:Author>
    <b:RefOrder>7</b:RefOrder>
  </b:Source>
  <b:Source>
    <b:Tag>Mos14</b:Tag>
    <b:SourceType>JournalArticle</b:SourceType>
    <b:Guid>{68CA8BE7-DFAF-4516-96DE-773C47609433}</b:Guid>
    <b:Title>Mobile Communication Evolution</b:Title>
    <b:Year>2014</b:Year>
    <b:JournalName>International Journal of Modern Education and Computer Science</b:JournalName>
    <b:Pages>25-33</b:Pages>
    <b:Author>
      <b:Author>
        <b:NameList>
          <b:Person>
            <b:Last>Moses</b:Last>
            <b:Middle>Bamidele</b:Middle>
            <b:First>Kuboye</b:First>
          </b:Person>
        </b:NameList>
      </b:Author>
    </b:Author>
    <b:RefOrder>8</b:RefOrder>
  </b:Source>
  <b:Source>
    <b:Tag>Rak16</b:Tag>
    <b:SourceType>JournalArticle</b:SourceType>
    <b:Guid>{9CD11B50-CF7C-4A0E-B167-7763118BAF3A}</b:Guid>
    <b:Title>Concept analysis of collaboration in implementing problem-based learning in nurising education.</b:Title>
    <b:JournalName>Curationis</b:JournalName>
    <b:Year>2016</b:Year>
    <b:Pages>1-13</b:Pages>
    <b:Author>
      <b:Author>
        <b:NameList>
          <b:Person>
            <b:Last>Rakhudu</b:Last>
            <b:Middle>A</b:Middle>
            <b:First>M</b:First>
          </b:Person>
          <b:Person>
            <b:Last>Davhana-Maselesele</b:Last>
            <b:First>M</b:First>
          </b:Person>
          <b:Person>
            <b:Last>Useh</b:Last>
            <b:First>U</b:First>
          </b:Person>
        </b:NameList>
      </b:Author>
    </b:Author>
    <b:RefOrder>1</b:RefOrder>
  </b:Source>
</b:Sources>
</file>

<file path=customXml/itemProps1.xml><?xml version="1.0" encoding="utf-8"?>
<ds:datastoreItem xmlns:ds="http://schemas.openxmlformats.org/officeDocument/2006/customXml" ds:itemID="{0B587F18-1F09-4C55-9649-B759ED06C5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86</Words>
  <Characters>505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kas</dc:creator>
  <cp:lastModifiedBy>Baltazar, Glynn R PO1 USN NAVSUP FLCY</cp:lastModifiedBy>
  <cp:revision>2</cp:revision>
  <dcterms:created xsi:type="dcterms:W3CDTF">2017-05-02T00:07:00Z</dcterms:created>
  <dcterms:modified xsi:type="dcterms:W3CDTF">2017-05-02T00:07:00Z</dcterms:modified>
</cp:coreProperties>
</file>